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02F5C" w14:textId="43869A2F" w:rsidR="00391BE5" w:rsidRDefault="0009554C">
      <w:pPr>
        <w:rPr>
          <w:lang w:val="en-US"/>
        </w:rPr>
      </w:pPr>
      <w:r>
        <w:rPr>
          <w:lang w:val="en-US"/>
        </w:rPr>
        <w:t>Analysis steps</w:t>
      </w:r>
    </w:p>
    <w:p w14:paraId="1DD5E394" w14:textId="1C5C4F39" w:rsidR="0009554C" w:rsidRDefault="0009554C" w:rsidP="0009554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all network</w:t>
      </w:r>
    </w:p>
    <w:p w14:paraId="1C580FC2" w14:textId="4D608AF3" w:rsidR="0009554C" w:rsidRDefault="0009554C" w:rsidP="0009554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For each permutation</w:t>
      </w:r>
    </w:p>
    <w:p w14:paraId="0BBF7089" w14:textId="2FDDDEDC" w:rsidR="0009554C" w:rsidRDefault="0009554C" w:rsidP="0009554C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Assign null model interactions for fake </w:t>
      </w:r>
      <w:proofErr w:type="spellStart"/>
      <w:r>
        <w:rPr>
          <w:lang w:val="en-US"/>
        </w:rPr>
        <w:t>basals</w:t>
      </w:r>
      <w:proofErr w:type="spellEnd"/>
    </w:p>
    <w:p w14:paraId="6DBB689F" w14:textId="23264CBE" w:rsidR="0009554C" w:rsidRDefault="0009554C" w:rsidP="0009554C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Remove for generalists (calculate by looking at degree distribution) 90% of possible interactions randomly</w:t>
      </w:r>
    </w:p>
    <w:p w14:paraId="0E825256" w14:textId="7C5DA708" w:rsidR="0009554C" w:rsidRPr="0009554C" w:rsidRDefault="0009554C" w:rsidP="0009554C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Remove nodes sequentially for following scenarios</w:t>
      </w:r>
    </w:p>
    <w:p w14:paraId="40B976A2" w14:textId="603CDA39" w:rsidR="0009554C" w:rsidRDefault="0009554C" w:rsidP="0009554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cenarios</w:t>
      </w:r>
    </w:p>
    <w:p w14:paraId="088F5D0A" w14:textId="1A00DEBA" w:rsidR="000C0CB3" w:rsidRDefault="000C0CB3" w:rsidP="0009554C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Random – our null model</w:t>
      </w:r>
    </w:p>
    <w:p w14:paraId="2EF36989" w14:textId="6241C986" w:rsidR="000C0CB3" w:rsidRDefault="000C0CB3" w:rsidP="000C0CB3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All species experience same likelihood of removal</w:t>
      </w:r>
    </w:p>
    <w:p w14:paraId="198CACBA" w14:textId="4880998C" w:rsidR="0009554C" w:rsidRDefault="0009554C" w:rsidP="0009554C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Red List species</w:t>
      </w:r>
    </w:p>
    <w:p w14:paraId="277C27E6" w14:textId="4C54109F" w:rsidR="0009554C" w:rsidRDefault="0009554C" w:rsidP="0009554C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 xml:space="preserve">Assign increased likelihood of removal according to threat classification </w:t>
      </w:r>
    </w:p>
    <w:p w14:paraId="500E811F" w14:textId="02CC3DA8" w:rsidR="0009554C" w:rsidRDefault="0009554C" w:rsidP="0009554C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Classes are:</w:t>
      </w:r>
    </w:p>
    <w:p w14:paraId="7065FC51" w14:textId="6C700A86" w:rsidR="0009554C" w:rsidRDefault="0009554C" w:rsidP="0009554C">
      <w:pPr>
        <w:pStyle w:val="ListParagraph"/>
        <w:numPr>
          <w:ilvl w:val="3"/>
          <w:numId w:val="1"/>
        </w:numPr>
        <w:rPr>
          <w:lang w:val="en-US"/>
        </w:rPr>
      </w:pPr>
      <w:r>
        <w:rPr>
          <w:lang w:val="en-US"/>
        </w:rPr>
        <w:t>Extinct and Extinct in Wild (we don’t include)</w:t>
      </w:r>
    </w:p>
    <w:p w14:paraId="215096AA" w14:textId="4DC2FF1A" w:rsidR="0009554C" w:rsidRDefault="0009554C" w:rsidP="0009554C">
      <w:pPr>
        <w:pStyle w:val="ListParagraph"/>
        <w:numPr>
          <w:ilvl w:val="3"/>
          <w:numId w:val="1"/>
        </w:numPr>
        <w:rPr>
          <w:lang w:val="en-US"/>
        </w:rPr>
      </w:pPr>
      <w:r>
        <w:rPr>
          <w:lang w:val="en-US"/>
        </w:rPr>
        <w:t>Critically endangered</w:t>
      </w:r>
    </w:p>
    <w:p w14:paraId="4CC16D00" w14:textId="382618B4" w:rsidR="0009554C" w:rsidRDefault="0009554C" w:rsidP="0009554C">
      <w:pPr>
        <w:pStyle w:val="ListParagraph"/>
        <w:numPr>
          <w:ilvl w:val="3"/>
          <w:numId w:val="1"/>
        </w:numPr>
        <w:rPr>
          <w:lang w:val="en-US"/>
        </w:rPr>
      </w:pPr>
      <w:r>
        <w:rPr>
          <w:lang w:val="en-US"/>
        </w:rPr>
        <w:t>Endangered</w:t>
      </w:r>
    </w:p>
    <w:p w14:paraId="1F6C1A9C" w14:textId="2AA38865" w:rsidR="0009554C" w:rsidRDefault="0009554C" w:rsidP="0009554C">
      <w:pPr>
        <w:pStyle w:val="ListParagraph"/>
        <w:numPr>
          <w:ilvl w:val="3"/>
          <w:numId w:val="1"/>
        </w:numPr>
        <w:rPr>
          <w:lang w:val="en-US"/>
        </w:rPr>
      </w:pPr>
      <w:r>
        <w:rPr>
          <w:lang w:val="en-US"/>
        </w:rPr>
        <w:t>Vulnerable</w:t>
      </w:r>
    </w:p>
    <w:p w14:paraId="4F26E15E" w14:textId="48897623" w:rsidR="0009554C" w:rsidRDefault="0009554C" w:rsidP="0009554C">
      <w:pPr>
        <w:pStyle w:val="ListParagraph"/>
        <w:numPr>
          <w:ilvl w:val="3"/>
          <w:numId w:val="1"/>
        </w:numPr>
        <w:rPr>
          <w:lang w:val="en-US"/>
        </w:rPr>
      </w:pPr>
      <w:r>
        <w:rPr>
          <w:lang w:val="en-US"/>
        </w:rPr>
        <w:t>Near threatened</w:t>
      </w:r>
    </w:p>
    <w:p w14:paraId="5C8603BD" w14:textId="63380E28" w:rsidR="0009554C" w:rsidRDefault="0009554C" w:rsidP="0009554C">
      <w:pPr>
        <w:pStyle w:val="ListParagraph"/>
        <w:numPr>
          <w:ilvl w:val="3"/>
          <w:numId w:val="1"/>
        </w:numPr>
        <w:rPr>
          <w:lang w:val="en-US"/>
        </w:rPr>
      </w:pPr>
      <w:r>
        <w:rPr>
          <w:lang w:val="en-US"/>
        </w:rPr>
        <w:t>Least Concern (assign unclassified here as well)</w:t>
      </w:r>
    </w:p>
    <w:p w14:paraId="78841076" w14:textId="78BF1B8A" w:rsidR="0009554C" w:rsidRDefault="0009554C" w:rsidP="0009554C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Loss of habitat specialists (water, wetland, grassland)</w:t>
      </w:r>
    </w:p>
    <w:p w14:paraId="56906415" w14:textId="76472505" w:rsidR="0009554C" w:rsidRDefault="0009554C" w:rsidP="0009554C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Each habitat loss simulation is treated separately, so three curves</w:t>
      </w:r>
    </w:p>
    <w:p w14:paraId="3BA7FDEC" w14:textId="42B56BA0" w:rsidR="0009554C" w:rsidRDefault="0009554C" w:rsidP="0009554C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Likelihood of removal is according to habitat specialization</w:t>
      </w:r>
    </w:p>
    <w:p w14:paraId="0704F463" w14:textId="42118676" w:rsidR="0009554C" w:rsidRDefault="0009554C" w:rsidP="0009554C">
      <w:pPr>
        <w:pStyle w:val="ListParagraph"/>
        <w:numPr>
          <w:ilvl w:val="3"/>
          <w:numId w:val="1"/>
        </w:numPr>
        <w:rPr>
          <w:lang w:val="en-US"/>
        </w:rPr>
      </w:pPr>
      <w:r>
        <w:rPr>
          <w:lang w:val="en-US"/>
        </w:rPr>
        <w:t>Habitat specialists (</w:t>
      </w:r>
      <w:proofErr w:type="spellStart"/>
      <w:r>
        <w:rPr>
          <w:lang w:val="en-US"/>
        </w:rPr>
        <w:t>spp</w:t>
      </w:r>
      <w:proofErr w:type="spellEnd"/>
      <w:r>
        <w:rPr>
          <w:lang w:val="en-US"/>
        </w:rPr>
        <w:t xml:space="preserve"> in only one habitat) must have highest loss</w:t>
      </w:r>
    </w:p>
    <w:p w14:paraId="356022A0" w14:textId="7D95E640" w:rsidR="0009554C" w:rsidRDefault="0009554C" w:rsidP="0009554C">
      <w:pPr>
        <w:pStyle w:val="ListParagraph"/>
        <w:numPr>
          <w:ilvl w:val="3"/>
          <w:numId w:val="1"/>
        </w:numPr>
        <w:rPr>
          <w:lang w:val="en-US"/>
        </w:rPr>
      </w:pPr>
      <w:r>
        <w:rPr>
          <w:lang w:val="en-US"/>
        </w:rPr>
        <w:t>Species existing in up to 3 habitats will have higher likelihood as well</w:t>
      </w:r>
    </w:p>
    <w:p w14:paraId="7AAF28D2" w14:textId="44B734B8" w:rsidR="0009554C" w:rsidRDefault="0009554C" w:rsidP="0009554C">
      <w:pPr>
        <w:pStyle w:val="ListParagraph"/>
        <w:numPr>
          <w:ilvl w:val="3"/>
          <w:numId w:val="1"/>
        </w:numPr>
        <w:rPr>
          <w:lang w:val="en-US"/>
        </w:rPr>
      </w:pPr>
      <w:r>
        <w:rPr>
          <w:lang w:val="en-US"/>
        </w:rPr>
        <w:t xml:space="preserve">Habitat generalists </w:t>
      </w:r>
      <w:r w:rsidR="000C0CB3">
        <w:rPr>
          <w:lang w:val="en-US"/>
        </w:rPr>
        <w:t xml:space="preserve">(define by distribution of habitat generalists/specialists) </w:t>
      </w:r>
      <w:r>
        <w:rPr>
          <w:lang w:val="en-US"/>
        </w:rPr>
        <w:t>will have slightly higher likelihood if in one of these habitats</w:t>
      </w:r>
    </w:p>
    <w:p w14:paraId="3F9B7E6F" w14:textId="5C2F99CC" w:rsidR="0009554C" w:rsidRDefault="0009554C" w:rsidP="0009554C">
      <w:pPr>
        <w:pStyle w:val="ListParagraph"/>
        <w:numPr>
          <w:ilvl w:val="3"/>
          <w:numId w:val="1"/>
        </w:numPr>
        <w:rPr>
          <w:lang w:val="en-US"/>
        </w:rPr>
      </w:pPr>
      <w:r>
        <w:rPr>
          <w:lang w:val="en-US"/>
        </w:rPr>
        <w:t>All other species equal random likelihood</w:t>
      </w:r>
    </w:p>
    <w:p w14:paraId="292BFC01" w14:textId="2EBF2218" w:rsidR="0009554C" w:rsidRDefault="0009554C" w:rsidP="0009554C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Loss of pair-wise habitats (Water/Wetland, Water/Grassland and Grassland/Wetland)</w:t>
      </w:r>
    </w:p>
    <w:p w14:paraId="758BCF2D" w14:textId="48872621" w:rsidR="0009554C" w:rsidRDefault="0009554C" w:rsidP="0009554C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 xml:space="preserve">Same as b, but now we combine effects of the loss of two types of </w:t>
      </w:r>
      <w:proofErr w:type="gramStart"/>
      <w:r>
        <w:rPr>
          <w:lang w:val="en-US"/>
        </w:rPr>
        <w:t>habitat</w:t>
      </w:r>
      <w:proofErr w:type="gramEnd"/>
      <w:r w:rsidR="000C0CB3">
        <w:rPr>
          <w:lang w:val="en-US"/>
        </w:rPr>
        <w:t xml:space="preserve"> for 3 simulations</w:t>
      </w:r>
    </w:p>
    <w:p w14:paraId="1506EDDA" w14:textId="78A1EFC7" w:rsidR="00234346" w:rsidRDefault="00234346" w:rsidP="0009554C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Likelihood of removal depends on both habitats</w:t>
      </w:r>
    </w:p>
    <w:p w14:paraId="150E964C" w14:textId="229C1D2D" w:rsidR="00234346" w:rsidRDefault="00234346" w:rsidP="00234346">
      <w:pPr>
        <w:pStyle w:val="ListParagraph"/>
        <w:numPr>
          <w:ilvl w:val="3"/>
          <w:numId w:val="1"/>
        </w:numPr>
        <w:rPr>
          <w:lang w:val="en-US"/>
        </w:rPr>
      </w:pPr>
      <w:r>
        <w:rPr>
          <w:lang w:val="en-US"/>
        </w:rPr>
        <w:t>Habitat specialists and species existing in only the two habitats in question have highest loss</w:t>
      </w:r>
    </w:p>
    <w:p w14:paraId="7426A251" w14:textId="3243231A" w:rsidR="00234346" w:rsidRDefault="00234346" w:rsidP="00234346">
      <w:pPr>
        <w:pStyle w:val="ListParagraph"/>
        <w:numPr>
          <w:ilvl w:val="3"/>
          <w:numId w:val="1"/>
        </w:numPr>
        <w:rPr>
          <w:lang w:val="en-US"/>
        </w:rPr>
      </w:pPr>
      <w:r>
        <w:rPr>
          <w:lang w:val="en-US"/>
        </w:rPr>
        <w:t>Ha</w:t>
      </w:r>
      <w:r w:rsidR="000C0CB3">
        <w:rPr>
          <w:lang w:val="en-US"/>
        </w:rPr>
        <w:t>bitat generalists including both vegetation types also at higher likelihood</w:t>
      </w:r>
    </w:p>
    <w:p w14:paraId="54A67323" w14:textId="3468ABC4" w:rsidR="000C0CB3" w:rsidRDefault="000C0CB3" w:rsidP="00234346">
      <w:pPr>
        <w:pStyle w:val="ListParagraph"/>
        <w:numPr>
          <w:ilvl w:val="3"/>
          <w:numId w:val="1"/>
        </w:numPr>
        <w:rPr>
          <w:lang w:val="en-US"/>
        </w:rPr>
      </w:pPr>
      <w:r>
        <w:rPr>
          <w:lang w:val="en-US"/>
        </w:rPr>
        <w:t>True generalists less affected &lt;- how to define</w:t>
      </w:r>
    </w:p>
    <w:p w14:paraId="34664B10" w14:textId="2E92447D" w:rsidR="000C0CB3" w:rsidRDefault="000C0CB3" w:rsidP="00234346">
      <w:pPr>
        <w:pStyle w:val="ListParagraph"/>
        <w:numPr>
          <w:ilvl w:val="3"/>
          <w:numId w:val="1"/>
        </w:numPr>
        <w:rPr>
          <w:lang w:val="en-US"/>
        </w:rPr>
      </w:pPr>
      <w:r>
        <w:rPr>
          <w:lang w:val="en-US"/>
        </w:rPr>
        <w:t>All other species equal random likelihood</w:t>
      </w:r>
    </w:p>
    <w:p w14:paraId="3C5A3CED" w14:textId="74A6A2D4" w:rsidR="000C0CB3" w:rsidRDefault="000C0CB3" w:rsidP="000C0CB3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Loss of all three habitats</w:t>
      </w:r>
    </w:p>
    <w:p w14:paraId="37C18345" w14:textId="337C6422" w:rsidR="000C0CB3" w:rsidRDefault="000C0CB3" w:rsidP="000C0CB3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One simulation for all three together</w:t>
      </w:r>
    </w:p>
    <w:p w14:paraId="461A44D8" w14:textId="2CEFDB60" w:rsidR="000C0CB3" w:rsidRDefault="000C0CB3" w:rsidP="000C0CB3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Likelihood of removal depends on all three habitats</w:t>
      </w:r>
    </w:p>
    <w:p w14:paraId="08BFB83D" w14:textId="6094E60D" w:rsidR="000C0CB3" w:rsidRDefault="000C0CB3" w:rsidP="000C0CB3">
      <w:pPr>
        <w:pStyle w:val="ListParagraph"/>
        <w:numPr>
          <w:ilvl w:val="3"/>
          <w:numId w:val="1"/>
        </w:numPr>
        <w:rPr>
          <w:lang w:val="en-US"/>
        </w:rPr>
      </w:pPr>
      <w:r>
        <w:rPr>
          <w:lang w:val="en-US"/>
        </w:rPr>
        <w:t>Species present in only one of these three, or in combo of two, or only in all three at highest??</w:t>
      </w:r>
    </w:p>
    <w:p w14:paraId="4B4A7CE1" w14:textId="6509937D" w:rsidR="000C0CB3" w:rsidRDefault="000C0CB3" w:rsidP="000C0CB3">
      <w:pPr>
        <w:pStyle w:val="ListParagraph"/>
        <w:numPr>
          <w:ilvl w:val="3"/>
          <w:numId w:val="1"/>
        </w:numPr>
        <w:rPr>
          <w:lang w:val="en-US"/>
        </w:rPr>
      </w:pPr>
      <w:r>
        <w:rPr>
          <w:lang w:val="en-US"/>
        </w:rPr>
        <w:t>Species present in others but including these three habitats</w:t>
      </w:r>
    </w:p>
    <w:p w14:paraId="3B6C1966" w14:textId="7706D0D4" w:rsidR="000C0CB3" w:rsidRDefault="000C0CB3" w:rsidP="000C0CB3">
      <w:pPr>
        <w:pStyle w:val="ListParagraph"/>
        <w:numPr>
          <w:ilvl w:val="4"/>
          <w:numId w:val="1"/>
        </w:numPr>
        <w:rPr>
          <w:lang w:val="en-US"/>
        </w:rPr>
      </w:pPr>
      <w:r>
        <w:rPr>
          <w:lang w:val="en-US"/>
        </w:rPr>
        <w:t>¾ vs ¼ vs 3/8 vs 1/8??</w:t>
      </w:r>
    </w:p>
    <w:p w14:paraId="5B864136" w14:textId="26218AD8" w:rsidR="000C0CB3" w:rsidRDefault="001F1D55" w:rsidP="000C0CB3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Potential next one: Pesticide/Herbicide effects – we still need to figure out how to simulate this though!</w:t>
      </w:r>
    </w:p>
    <w:p w14:paraId="325D6BEE" w14:textId="7AD7E6A0" w:rsidR="0009554C" w:rsidRDefault="0009554C" w:rsidP="0009554C">
      <w:pPr>
        <w:rPr>
          <w:lang w:val="en-US"/>
        </w:rPr>
      </w:pPr>
    </w:p>
    <w:p w14:paraId="47B786E7" w14:textId="1A62CCF0" w:rsidR="0009554C" w:rsidRPr="0009554C" w:rsidRDefault="0009554C" w:rsidP="0009554C">
      <w:pPr>
        <w:rPr>
          <w:lang w:val="en-US"/>
        </w:rPr>
      </w:pPr>
    </w:p>
    <w:sectPr w:rsidR="0009554C" w:rsidRPr="0009554C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B53497"/>
    <w:multiLevelType w:val="hybridMultilevel"/>
    <w:tmpl w:val="93BE8D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80907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zMTEwMzc2NDQ2sjBR0lEKTi0uzszPAykwrAUATe62+CwAAAA="/>
  </w:docVars>
  <w:rsids>
    <w:rsidRoot w:val="0009554C"/>
    <w:rsid w:val="0009554C"/>
    <w:rsid w:val="000C0CB3"/>
    <w:rsid w:val="001F1D55"/>
    <w:rsid w:val="00234346"/>
    <w:rsid w:val="00391BE5"/>
    <w:rsid w:val="00487BAA"/>
    <w:rsid w:val="00B356E0"/>
    <w:rsid w:val="00D56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8839465"/>
  <w14:defaultImageDpi w14:val="32767"/>
  <w15:chartTrackingRefBased/>
  <w15:docId w15:val="{381514A5-4AB6-452D-B2D7-D317B4964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7BA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Heading">
    <w:name w:val="My Heading"/>
    <w:basedOn w:val="Heading1"/>
    <w:link w:val="MyHeadingChar"/>
    <w:qFormat/>
    <w:rsid w:val="00487BAA"/>
    <w:rPr>
      <w:rFonts w:ascii="Arial" w:hAnsi="Arial"/>
      <w:b/>
    </w:rPr>
  </w:style>
  <w:style w:type="character" w:customStyle="1" w:styleId="MyHeadingChar">
    <w:name w:val="My Heading Char"/>
    <w:basedOn w:val="Heading1Char"/>
    <w:link w:val="MyHeading"/>
    <w:rsid w:val="00487BAA"/>
    <w:rPr>
      <w:rFonts w:ascii="Arial" w:eastAsiaTheme="majorEastAsia" w:hAnsi="Arial" w:cstheme="majorBidi"/>
      <w:b/>
      <w:color w:val="2F5496" w:themeColor="accent1" w:themeShade="BF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487BA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955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9</Words>
  <Characters>170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idg. Forschungsanstalt WSL</Company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in Reji Chacko</dc:creator>
  <cp:keywords/>
  <dc:description/>
  <cp:lastModifiedBy>Merin Reji Chacko</cp:lastModifiedBy>
  <cp:revision>3</cp:revision>
  <dcterms:created xsi:type="dcterms:W3CDTF">2023-06-19T10:27:00Z</dcterms:created>
  <dcterms:modified xsi:type="dcterms:W3CDTF">2023-06-20T21:32:00Z</dcterms:modified>
</cp:coreProperties>
</file>